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li_tabelas_e_figuras</w:t>
      </w:r>
    </w:p>
    <w:p>
      <w:pPr>
        <w:pStyle w:val="Author"/>
      </w:pPr>
      <w:r>
        <w:t xml:space="preserve">Tamires</w:t>
      </w:r>
    </w:p>
    <w:p>
      <w:pPr>
        <w:pStyle w:val="Date"/>
      </w:pPr>
      <w:r>
        <w:t xml:space="preserve">12/01/2022</w:t>
      </w:r>
    </w:p>
    <w:p>
      <w:pPr>
        <w:pStyle w:val="FirstParagraph"/>
      </w:pPr>
      <w:r>
        <w:t xml:space="preserve">Tabela sumarizando varáveis</w:t>
      </w:r>
    </w:p>
    <w:p>
      <w:pPr>
        <w:pStyle w:val="BodyText"/>
      </w:pPr>
      <w:r>
        <w:t xml:space="preserve">Tabela sumarizando variáveis: agrupadas por 1. espécie, 2. sexo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ped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ge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ge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y_re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y_re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h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h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st_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st_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gu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gu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emore_ar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emore_ar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r_n_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r_n_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d_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d_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d_n_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d_n_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s_desi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s_desi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_pheno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_pheno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ge_meas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ge_meas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imals_perc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imals_perc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terium_lightcyc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terium_lightcyc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s_qua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s_qua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Dat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6-01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7-01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1-01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6-01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7-01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7-01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fac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: 71, Jap: 62, Chi: 40, Bra: 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p: 49, Pol: 19, Bra: 15, Ita: 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sure_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: 316, %: 10, cou: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sure_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: 173, %: 36, cou: 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i: 120, CD-: 80, C57: 33, lac: 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: 146, spr: 55, CD-: 7, fli: 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: 221, F: 59, M a: 29, NA: 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: 200, F: 18, NA: 9, M a: 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h: 3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h: 2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d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i: 83, flu: 72, par: 27, des: 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d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i: 61, flu: 55, des: 29, ami: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d_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: 135, SSR: 129, SNR: 24, NDR: 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d_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: 107, SSR: 90, SNR: 21, tec: 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atment_v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P: 207, ora: 76, gav: 24, sub: 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atment_v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P: 135, ora: 41, sub: 22, gav: 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st_protoc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: 130, tes: 83, pre: 23, pre: 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st_protoc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: 184, tes: 20, pre: 5, pre: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surement_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: 180, vid: 59, man: 49, vid: 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surement_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: 119, vid: 46, vid: 29, man: 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: 325, No: 3, Yes: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: 231, Yes: 3, No: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: 328, Unc: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: 232, Unc: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: 321, No: 6, Yes: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: 232, No: 2, Yes: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: 325, Yes: 2, No: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: 230, No: 4, Yes: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: 298, Yes: 24, No: 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: 231, No: 2, Yes: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: 328, Yes: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: 232, Yes: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: 237, Yes: 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: 135, Yes: 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: 176, Unc: 149, No: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: 146, Unc: 73, No: 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: 321, Unc: 6, No: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: 214, No: 14, Unc: 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: 323, No: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: 234, No: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rades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: 297, No: 17, Unc: 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rades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: 234, No: 0, Unc: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rade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: 167, Unc: 156, Yes: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rade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: 198, Yes: 36, Yes: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rades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: 276, No: 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rades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: 164, No: 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rades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: 238, Yes: 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rades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: 173, Yes: 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rades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: 240, Unc: 79, No: 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rades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: 148, Unc: 73, No: 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rades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: 323, No: 4, Unc: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rades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: 232, No: 2, Unc: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rades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: 241, Yes: 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rades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: 150, Yes: 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rades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: 325, No: 3, Unc: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rades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: 228, No: 5, Unc: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rades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: 309, No: 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rades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: 225, No: 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rades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: 188, Yes: 134, Unc: 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rades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: 119, Yes: 95, Unc: 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rades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: 324, Unc: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rades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: 233, Unc: 1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r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7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▅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r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▅▇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r_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r_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▂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r_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r_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▆▃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r_n_r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r_n_r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r_n_co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▅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r_n_co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▅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compari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▁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compari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▅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d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▇▆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d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▆▃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d_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▅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d_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d_n_r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d_n_r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▇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▇▃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6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▅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terium_te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▆▇▁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terium_te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▃▁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terium_um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▇▁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terium_um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▆▂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atment_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atment_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atment_fre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atment_fre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_bf_out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_bf_out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linder_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▂▁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linder_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▆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linder_di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▁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linder_di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_dep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▇▃▁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_dep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▆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_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_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▂▇▁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ped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and 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ge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ge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ge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and 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ge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and 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y_re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y_re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y_re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and 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y_re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h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h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h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and 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h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st_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st_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st_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and 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st_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and 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gu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gu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gu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and 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gu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and 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and 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emore_ar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emore_ar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emore_ar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and 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emore_ar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r_n_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r_n_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r_n_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and 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r_n_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d_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d_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d_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and 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d_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d_n_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d_n_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d_n_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and 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d_n_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s_desi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s_desi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s_desi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and 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s_desi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_pheno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_pheno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_pheno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and 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_pheno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ge_meas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ge_meas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ge_meas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and 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ge_meas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imals_perc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imals_perc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imals_perc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and 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imals_perc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terium_lightcyc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terium_lightcyc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terium_lightcyc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and 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terium_lightcyc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and 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s_qua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s_qua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s_qua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and 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s_qua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Dat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-01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7-01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3-01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6-01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7-01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9-01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and 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6-01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6-01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3-01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4-01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7-01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2-01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fac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A: 16, Bra: 14, Jap: 12, Isr: 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p: 95, Chi: 48, Ind: 42, Pol: 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and 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: 26, Bra: 3, Sau: 2, Spa: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: 14, Den: 4, Jap: 4, Chi: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sure_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: 63, %: 8, cou: 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sure_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: 362, %: 38, cou: 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sure_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and 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: 36, %: 0, cou: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sure_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: 28, %: 0, cou: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: 59, rat: 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: 221, rat: 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and 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: 29, rat: 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: 19, rat: 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i: 17, CD-: 15, C57: 10, wis: 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: 128, swi: 67, CD-: 66, spr: 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and 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i: 25, wis: 7, NA: 3, OF1: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i: 11, B6S: 3, fli: 3, lac: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h: 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h: 4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and 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h: 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h: 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d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: 13, imi: 13, esc: 11, des: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d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i: 111, flu: 96, des: 37, par: 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d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and 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i: 15, flu: 12, tra: 3, ser: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d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: 6, ven: 6, imi: 5, cit: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d_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SR: 42, tri: 26, mul: 4, SNR: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d_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: 193, SSR: 149, SNR: 31, tec: 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d_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and 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: 15, SSR: 14, SNR: 5, NRI: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d_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SR: 14, tri: 8, SNR: 6, IMA: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atment_v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P: 42, ora: 16, sub: 13, gav: 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atment_v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P: 268, ora: 77, gav: 34, sub: 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atment_v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and 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P: 18, ora: 13, NA: 3, gav: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atment_v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P: 14, ora: 11, gav: 1, NA: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st_protoc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: 17, pre: 14, tes: 10, tes: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st_protoc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: 176, tes: 101, tes: 67, tes: 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st_protoc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and 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: 11, pre: 4, tes: 4, pre: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st_protoc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: 7, pre: 5, pre: 4, tes: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surement_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: 27, vid: 18, man: 17, vid: 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surement_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: 225, vid: 95, man: 37, vid: 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surement_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and 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: 27, man: 4, vid: 2, man: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surement_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: 20, vid: 4, vid: 4, man: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: 77, No: 0, Yes: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: 417, Yes: 3, No: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and 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: 35, No: 1, Yes: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: 27, No: 1, Yes: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: 77, Unc: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: 419, Unc: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and 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: 36, Unc: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: 28, Unc: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: 76, Yes: 1, No: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: 413, No: 8, Yes: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and 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: 36, No: 0, Yes: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: 28, No: 0, Yes: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: 77, No: 0, Yes: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: 415, No: 4, Yes: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and 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: 36, No: 0, Yes: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: 27, No: 1, Yes: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: 63, Yes: 8, No: 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: 402, Yes: 17, No: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and 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: 36, No: 0, Yes: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: 28, No: 0, Yes: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: 77, Yes: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: 419, Yes: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and 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: 36, Yes: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: 28, Yes: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: 44, Yes: 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: 275, Yes: 1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and 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: 34, Yes: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: 19, Yes: 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: 43, Unc: 30, No: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: 238, Unc: 169, No: 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and 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: 22, Unc: 14, No: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: 19, Unc: 9, No: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: 70, No: 4, Unc: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: 402, No: 10, Unc: 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and 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: 36, No: 0, Unc: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: 27, No: 1, Unc: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: 77, No: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: 419, No: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and 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: 33, No: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: 28, No: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rades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: 77, No: 0, Unc: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rades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: 401, No: 17, Unc: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rades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and 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: 26, Unc: 10, No: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rades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: 27, Unc: 1, No: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rade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: 41, Unc: 36, Yes: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rade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: 264, Yes: 152, Yes: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rade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and 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: 30, Yes: 6, Yes: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rade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: 24, Yes: 4, Yes: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rades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: 73, No: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rades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: 306, No: 1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rades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and 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: 33, No: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rades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: 28, No: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rades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: 50, Yes: 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rades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: 319, Yes: 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rades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and 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: 29, Yes: 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rades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: 15, No: 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rades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: 57, Unc: 17, No: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rades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: 294, Unc: 114, No: 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rades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and 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: 19, Yes: 16, No: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rades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: 21, No: 5, Unc: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rades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: 76, No: 1, Unc: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rades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: 421, No: 0, Unc: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rades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and 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: 32, No: 3, Unc: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rades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: 26, No: 2, Unc: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rades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: 54, Yes: 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rades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: 287, Yes: 1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rades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and 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: 30, Yes: 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rades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: 20, Yes: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rades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: 76, No: 1, Unc: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rades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: 419, No: 2, Unc: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rades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and 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: 33, No: 3, Unc: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rades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: 25, No: 2, Unc: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rades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: 77, No: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rades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: 421, No: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rades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and 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: 36, No: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rades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: 28, Yes: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rades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: 51, No: 26, Unc: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rades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: 234, Yes: 164, Unc: 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rades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and 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: 27, Yes: 6, Unc: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rades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: 20, Yes: 8, Unc: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rades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: 77, Unc: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rades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: 416, Unc: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rades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and 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: 36, Unc: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rades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: 28, Unc: 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and 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r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2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▇▂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r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6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7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▇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r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and 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4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6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▃▇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r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5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▁▇▂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r_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r_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r_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and 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▆▂▁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r_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r_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r_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r_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and 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▃▁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r_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▃▂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r_n_r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r_n_r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r_n_r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and 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r_n_r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▇▅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r_n_co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▆▁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r_n_co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▆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r_n_co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and 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r_n_co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compari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▂▂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compari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▅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compari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and 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▅▁▁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compari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▇▁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d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▅▆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d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▆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d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and 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8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▃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d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5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▂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d_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d_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d_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and 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▂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d_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d_n_r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d_n_r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▇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d_n_r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and 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▁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d_n_r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▅▃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and 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▅▃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and 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terium_te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▁▂▁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terium_te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▆▁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terium_te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and 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▁▅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terium_te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▁▁▇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terium_um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▅▁▁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terium_um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▂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terium_um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and 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▁▂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terium_um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▁▁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▆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and 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atment_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atment_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atment_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and 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▁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atment_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▅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atment_fre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atment_fre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atment_fre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and 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atment_fre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_bf_out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_bf_out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_bf_out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and 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_bf_out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linder_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▂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linder_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▇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linder_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and 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▂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linder_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▁▂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linder_di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▅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linder_di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linder_di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and 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▃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linder_di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▁▁▆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_dep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▁▆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_dep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_dep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and 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▇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_dep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_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▆▁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_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_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and 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▇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_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▁▇▂</w:t>
            </w:r>
          </w:p>
        </w:tc>
      </w:tr>
    </w:tbl>
    <w:p>
      <w:pPr>
        <w:pStyle w:val="BodyText"/>
      </w:pPr>
      <w:r>
        <w:t xml:space="preserve">Tabelas apenas com variáveis numéricas</w:t>
      </w:r>
    </w:p>
    <w:p>
      <w:pPr>
        <w:pStyle w:val="SourceCode"/>
      </w:pPr>
      <w:r>
        <w:rPr>
          <w:rStyle w:val="CommentTok"/>
        </w:rPr>
        <w:t xml:space="preserve"># Geral</w:t>
      </w:r>
      <w:r>
        <w:br/>
      </w:r>
      <w:r>
        <w:br/>
      </w:r>
      <w:r>
        <w:rPr>
          <w:rStyle w:val="NormalTok"/>
        </w:rPr>
        <w:t xml:space="preserve">tab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ski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a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tab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_numeric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n_missing))</w:t>
      </w:r>
      <w:r>
        <w:br/>
      </w:r>
      <w:r>
        <w:br/>
      </w:r>
      <w:r>
        <w:rPr>
          <w:rStyle w:val="NormalTok"/>
        </w:rPr>
        <w:t xml:space="preserve">tab_numeric</w:t>
      </w:r>
    </w:p>
    <w:p>
      <w:pPr>
        <w:pStyle w:val="FirstParagraph"/>
      </w:pPr>
      <w:r>
        <w:rPr>
          <w:bCs/>
          <w:b/>
        </w:rPr>
        <w:t xml:space="preserve">Variable type: numeric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r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9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7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▇▁▁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r_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▁▁▁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r_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▁▁▁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r_n_rou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▁▁▁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r_n_cor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▅▁▁▁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comparis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▁▁▁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d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▃▁▁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d_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d_n_rou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▇▁▁▁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▂▁▁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terium_tem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▇▁▃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terium_um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▇▂▂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atment_dur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atment_fre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_bf_outco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linder_he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▇▁▁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linder_diame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_dep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▂▁▁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_temper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▁▁▁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Ratos</w:t>
      </w:r>
      <w:r>
        <w:br/>
      </w:r>
      <w:r>
        <w:br/>
      </w:r>
      <w:r>
        <w:br/>
      </w:r>
      <w:r>
        <w:rPr>
          <w:rStyle w:val="NormalTok"/>
        </w:rPr>
        <w:t xml:space="preserve">tab_numeric_r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ski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a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_numeric_r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_numeric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n_missing))</w:t>
      </w:r>
      <w:r>
        <w:br/>
      </w:r>
      <w:r>
        <w:br/>
      </w:r>
      <w:r>
        <w:rPr>
          <w:rStyle w:val="NormalTok"/>
        </w:rPr>
        <w:t xml:space="preserve">tab_numeric_rat</w:t>
      </w:r>
    </w:p>
    <w:p>
      <w:pPr>
        <w:pStyle w:val="FirstParagraph"/>
      </w:pPr>
      <w:r>
        <w:rPr>
          <w:bCs/>
          <w:b/>
        </w:rPr>
        <w:t xml:space="preserve">Variable type: numeric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r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9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7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▇▁▁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r_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▁▁▁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r_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▁▁▁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r_n_rou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▁▁▁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r_n_cor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▅▁▁▁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comparis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▁▁▁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d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▃▁▁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d_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d_n_rou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▇▁▁▁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▂▁▁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terium_tem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▇▁▃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terium_um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▇▂▂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atment_dur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atment_fre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_bf_outco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linder_he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▇▁▁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linder_diame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_dep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▂▁▁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_temper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▁▁▁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amundongos</w:t>
      </w:r>
      <w:r>
        <w:br/>
      </w:r>
      <w:r>
        <w:br/>
      </w:r>
      <w:r>
        <w:br/>
      </w:r>
      <w:r>
        <w:rPr>
          <w:rStyle w:val="NormalTok"/>
        </w:rPr>
        <w:t xml:space="preserve">tab_numeric_m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ski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a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_numeric_m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_numeric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n_missing))</w:t>
      </w:r>
      <w:r>
        <w:br/>
      </w:r>
      <w:r>
        <w:br/>
      </w:r>
      <w:r>
        <w:rPr>
          <w:rStyle w:val="NormalTok"/>
        </w:rPr>
        <w:t xml:space="preserve">tab_numeric_mice</w:t>
      </w:r>
    </w:p>
    <w:p>
      <w:pPr>
        <w:pStyle w:val="FirstParagraph"/>
      </w:pPr>
      <w:r>
        <w:rPr>
          <w:bCs/>
          <w:b/>
        </w:rPr>
        <w:t xml:space="preserve">Variable type: numeric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r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9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7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▇▁▁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r_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▁▁▁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r_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▁▁▁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r_n_rou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▁▁▁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r_n_cor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▅▁▁▁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comparis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▁▁▁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d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▃▁▁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d_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d_n_rou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▇▁▁▁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▂▁▁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terium_tem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▇▁▃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terium_um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▇▂▂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atment_dur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atment_fre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_bf_outco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linder_he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▇▁▁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linder_diame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_dep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▂▁▁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_temper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▁▁▁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2</w:t>
            </w:r>
          </w:p>
        </w:tc>
      </w:tr>
    </w:tbl>
    <w:p>
      <w:pPr>
        <w:pStyle w:val="BodyText"/>
      </w:pPr>
      <w:r>
        <w:t xml:space="preserve">```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li_tabelas_e_figuras</dc:title>
  <dc:creator>Tamires</dc:creator>
  <cp:keywords/>
  <dcterms:created xsi:type="dcterms:W3CDTF">2022-01-12T22:02:30Z</dcterms:created>
  <dcterms:modified xsi:type="dcterms:W3CDTF">2022-01-12T22:0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01/2022</vt:lpwstr>
  </property>
  <property fmtid="{D5CDD505-2E9C-101B-9397-08002B2CF9AE}" pid="3" name="output">
    <vt:lpwstr/>
  </property>
</Properties>
</file>